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jpg" ContentType="image/jpeg"/>
  <Override PartName="/word/media/rId44.jpg" ContentType="image/jpeg"/>
  <Override PartName="/word/media/rId47.jpg" ContentType="image/jpeg"/>
  <Override PartName="/word/media/rId41.jpg" ContentType="image/jpeg"/>
  <Override PartName="/word/media/rId57.png" ContentType="image/png"/>
  <Override PartName="/word/media/rId68.jpg" ContentType="image/jpeg"/>
  <Override PartName="/word/media/rId71.jpg" ContentType="image/jpeg"/>
  <Override PartName="/word/media/rId65.jpg" ContentType="image/jpeg"/>
  <Override PartName="/word/media/rId52.png" ContentType="image/png"/>
  <Override PartName="/word/media/rId32.jpg" ContentType="image/jpeg"/>
  <Override PartName="/word/media/rId2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0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39" w:name="livros-texto-da-disciplin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Livros-Texto da disciplina</w:t>
      </w:r>
    </w:p>
    <w:bookmarkStart w:id="37" w:name="bibliografia-básica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Bibliografia Básica</w:t>
      </w:r>
    </w:p>
    <w:p>
      <w:pPr>
        <w:pStyle w:val="FirstParagraph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37"/>
    <w:bookmarkStart w:id="38" w:name="bibliografia-complementar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38"/>
    <w:bookmarkEnd w:id="39"/>
    <w:bookmarkEnd w:id="40"/>
    <w:bookmarkStart w:id="81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1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1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belmiro_do_nascimento_joao-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  <w:iCs/>
        </w:rPr>
        <w:t xml:space="preserve">Dados 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i/>
          <w:iCs/>
        </w:rPr>
        <w:t xml:space="preserve">Informação 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FirstParagraph"/>
      </w:pPr>
      <w:r>
        <w:t xml:space="preserve">Exemplo de Dados versus Informação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1-dados-info/Dados-Inf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0" w:name="Xd4967fb764b43f8b6b7bc85786c2a2c231d14e7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Informação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48" name="Picture"/>
            <a:graphic>
              <a:graphicData uri="http://schemas.openxmlformats.org/drawingml/2006/picture">
                <pic:pic>
                  <pic:nvPicPr>
                    <pic:cNvPr descr="images/Ken_Jan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0"/>
    <w:bookmarkEnd w:id="51"/>
    <w:bookmarkStart w:id="55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56"/>
    <w:bookmarkStart w:id="60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clipboard-365705289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0"/>
    <w:bookmarkEnd w:id="61"/>
    <w:bookmarkStart w:id="79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2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2"/>
    <w:bookmarkStart w:id="63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3"/>
    <w:bookmarkStart w:id="64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4"/>
    <w:bookmarkStart w:id="74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organogramas/SES-SP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74"/>
    <w:bookmarkStart w:id="78" w:name="Xcd3945ebcb1f64d3b6ed81cda9ad9eb3d1b83c4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bookmarkEnd w:id="78"/>
    <w:bookmarkEnd w:id="79"/>
    <w:bookmarkStart w:id="80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bookmarkEnd w:id="80"/>
    <w:bookmarkEnd w:id="81"/>
    <w:bookmarkStart w:id="86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82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82"/>
    <w:bookmarkStart w:id="83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83"/>
    <w:bookmarkStart w:id="84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84"/>
    <w:bookmarkStart w:id="85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85"/>
    <w:bookmarkEnd w:id="86"/>
    <w:bookmarkStart w:id="89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87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87"/>
    <w:bookmarkStart w:id="88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88"/>
    <w:bookmarkEnd w:id="89"/>
    <w:bookmarkStart w:id="93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91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90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90"/>
    <w:bookmarkEnd w:id="91"/>
    <w:bookmarkStart w:id="92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92"/>
    <w:bookmarkEnd w:id="93"/>
    <w:bookmarkStart w:id="97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94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94"/>
    <w:bookmarkStart w:id="95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95"/>
    <w:bookmarkStart w:id="96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96"/>
    <w:bookmarkEnd w:id="97"/>
    <w:bookmarkStart w:id="100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98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98"/>
    <w:bookmarkStart w:id="99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99"/>
    <w:bookmarkEnd w:id="100"/>
    <w:bookmarkStart w:id="103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101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101"/>
    <w:bookmarkStart w:id="102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102"/>
    <w:bookmarkEnd w:id="103"/>
    <w:bookmarkStart w:id="106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104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104"/>
    <w:bookmarkStart w:id="105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41" Target="media/rId41.jpg" /><Relationship Type="http://schemas.openxmlformats.org/officeDocument/2006/relationships/image" Id="rId57" Target="media/rId57.pn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65" Target="media/rId65.jpg" /><Relationship Type="http://schemas.openxmlformats.org/officeDocument/2006/relationships/image" Id="rId52" Target="media/rId52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9T19:17:58Z</dcterms:created>
  <dcterms:modified xsi:type="dcterms:W3CDTF">2025-02-19T1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9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